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B848EE" w14:textId="77777777" w:rsidR="007C0858" w:rsidRDefault="007C0858" w:rsidP="00E11C87">
      <w:pPr>
        <w:spacing w:line="480" w:lineRule="auto"/>
        <w:rPr>
          <w:rFonts w:ascii="Times New Roman" w:hAnsi="Times New Roman" w:cs="Times New Roman"/>
          <w:b/>
          <w:bCs/>
          <w:color w:val="000000" w:themeColor="text1"/>
        </w:rPr>
      </w:pPr>
    </w:p>
    <w:p w14:paraId="16D8C667" w14:textId="56947D23" w:rsidR="000154E0" w:rsidRPr="007C0858" w:rsidRDefault="0011487D" w:rsidP="00752AD9">
      <w:pPr>
        <w:spacing w:line="480" w:lineRule="auto"/>
        <w:jc w:val="center"/>
        <w:rPr>
          <w:rFonts w:ascii="Times New Roman" w:hAnsi="Times New Roman" w:cs="Times New Roman"/>
          <w:b/>
          <w:bCs/>
          <w:color w:val="000000" w:themeColor="text1"/>
        </w:rPr>
      </w:pPr>
      <w:bookmarkStart w:id="0" w:name="_Hlk65784963"/>
      <w:r w:rsidRPr="007C0858">
        <w:rPr>
          <w:rFonts w:ascii="Times New Roman" w:hAnsi="Times New Roman" w:cs="Times New Roman"/>
          <w:b/>
          <w:bCs/>
          <w:color w:val="000000" w:themeColor="text1"/>
        </w:rPr>
        <w:t>Week Three</w:t>
      </w:r>
      <w:r w:rsidR="000A1055" w:rsidRPr="007C0858">
        <w:rPr>
          <w:rFonts w:ascii="Times New Roman" w:hAnsi="Times New Roman" w:cs="Times New Roman"/>
          <w:b/>
          <w:bCs/>
          <w:color w:val="000000" w:themeColor="text1"/>
        </w:rPr>
        <w:t>: Reading Packet</w:t>
      </w:r>
    </w:p>
    <w:bookmarkEnd w:id="0"/>
    <w:p w14:paraId="71777C6A" w14:textId="7B94C3CE" w:rsidR="00752AD9" w:rsidRDefault="000D0A09" w:rsidP="00752AD9">
      <w:pPr>
        <w:spacing w:line="480" w:lineRule="auto"/>
        <w:ind w:firstLine="720"/>
        <w:rPr>
          <w:rFonts w:ascii="Times New Roman" w:hAnsi="Times New Roman" w:cs="Times New Roman"/>
          <w:color w:val="000000" w:themeColor="text1"/>
        </w:rPr>
      </w:pPr>
      <w:r w:rsidRPr="000D0A09">
        <w:rPr>
          <w:rFonts w:ascii="Times New Roman" w:hAnsi="Times New Roman" w:cs="Times New Roman"/>
          <w:color w:val="000000" w:themeColor="text1"/>
        </w:rPr>
        <w:t xml:space="preserve">The concept of "Carpe Diem" </w:t>
      </w:r>
      <w:bookmarkStart w:id="1" w:name="_GoBack"/>
      <w:bookmarkEnd w:id="1"/>
      <w:r w:rsidRPr="000D0A09">
        <w:rPr>
          <w:rFonts w:ascii="Times New Roman" w:hAnsi="Times New Roman" w:cs="Times New Roman"/>
          <w:color w:val="000000" w:themeColor="text1"/>
        </w:rPr>
        <w:t xml:space="preserve">the 1600s years ago explains similar situations today, and it is based on the Carpe Diem tradition. The poet wants his lover to have pleasure since life is too short and the key's in a kind of sanctity that their Union is sacred. The woman denies her man's request by claiming her chastity in social life and that she wants to preserve her virginity.  The poet uses a flea mostly symbolically here to represent a sexual encounter. According to my understanding about YOLO, as stated in the modern interpretation, it means, "You Only Live Once," and this according to the Carpe Diem, the poet is insisting to his love that there is no need to care about her chastity because life is not long, instead, they should focus on having fun. </w:t>
      </w:r>
    </w:p>
    <w:p w14:paraId="2D60C844" w14:textId="700B02CE" w:rsidR="000D0A09" w:rsidRPr="000D0A09" w:rsidRDefault="000D0A09" w:rsidP="00752AD9">
      <w:pPr>
        <w:spacing w:line="480" w:lineRule="auto"/>
        <w:ind w:firstLine="720"/>
        <w:rPr>
          <w:rFonts w:ascii="Times New Roman" w:hAnsi="Times New Roman" w:cs="Times New Roman"/>
          <w:color w:val="000000" w:themeColor="text1"/>
        </w:rPr>
      </w:pPr>
      <w:r w:rsidRPr="000D0A09">
        <w:rPr>
          <w:rFonts w:ascii="Times New Roman" w:hAnsi="Times New Roman" w:cs="Times New Roman"/>
          <w:color w:val="000000" w:themeColor="text1"/>
        </w:rPr>
        <w:t>Philosophy is studied to gain knowledge for something or solve problems through questions or reasoning, which requires wisdom. Therefore, I do live in this philosophy of reasoning in my perspective. This is because, according to the Carpe Diem, his lover has a good reason for preserving her virginity. This is indicated by her character of not wanting to disappoint her parents, who do not want to see her with the man. She denies their love which is already existing and is symbolized by the flea. It is worthy to note that our relationship with sex ends up being crazy when it comes. All human beings are animals, and they are mandated to have a kind of biological impulse. Though some do not value it that much like it is the case with others, biological impulse is needed to keep the species going right, so that is why animals.</w:t>
      </w:r>
    </w:p>
    <w:p w14:paraId="4C0B683B" w14:textId="05BFF822" w:rsidR="000A1055" w:rsidRPr="007C0858" w:rsidRDefault="000D0A09" w:rsidP="00E11C87">
      <w:pPr>
        <w:spacing w:line="480" w:lineRule="auto"/>
        <w:rPr>
          <w:rFonts w:ascii="Times New Roman" w:hAnsi="Times New Roman" w:cs="Times New Roman"/>
          <w:color w:val="000000" w:themeColor="text1"/>
        </w:rPr>
      </w:pPr>
      <w:r w:rsidRPr="000D0A09">
        <w:rPr>
          <w:rFonts w:ascii="Times New Roman" w:hAnsi="Times New Roman" w:cs="Times New Roman"/>
          <w:color w:val="000000" w:themeColor="text1"/>
        </w:rPr>
        <w:t xml:space="preserve">The week's poem 'To His Coy Mistress' by Andrew Marvell indicates how the poet is in his imaginary world of thoughts, imagining himself in love and how he would give praises and be romantic to the woman of his dreams, while in the other poem, the poet is already expressing his </w:t>
      </w:r>
      <w:r w:rsidRPr="000D0A09">
        <w:rPr>
          <w:rFonts w:ascii="Times New Roman" w:hAnsi="Times New Roman" w:cs="Times New Roman"/>
          <w:color w:val="000000" w:themeColor="text1"/>
        </w:rPr>
        <w:lastRenderedPageBreak/>
        <w:t>love to his woman. However, he is rejected due to social taboos in their society. This relates to Carpe Diem in explaining how they feel about love and their loved ones.</w:t>
      </w:r>
    </w:p>
    <w:sectPr w:rsidR="000A1055" w:rsidRPr="007C0858" w:rsidSect="0092617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632F92" w14:textId="77777777" w:rsidR="00B11941" w:rsidRDefault="00B11941" w:rsidP="007C0858">
      <w:r>
        <w:separator/>
      </w:r>
    </w:p>
  </w:endnote>
  <w:endnote w:type="continuationSeparator" w:id="0">
    <w:p w14:paraId="1A430AB1" w14:textId="77777777" w:rsidR="00B11941" w:rsidRDefault="00B11941" w:rsidP="007C08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58DF0F" w14:textId="77777777" w:rsidR="00B11941" w:rsidRDefault="00B11941" w:rsidP="007C0858">
      <w:r>
        <w:separator/>
      </w:r>
    </w:p>
  </w:footnote>
  <w:footnote w:type="continuationSeparator" w:id="0">
    <w:p w14:paraId="1E172C3D" w14:textId="77777777" w:rsidR="00B11941" w:rsidRDefault="00B11941" w:rsidP="007C085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6939495"/>
      <w:docPartObj>
        <w:docPartGallery w:val="Page Numbers (Top of Page)"/>
        <w:docPartUnique/>
      </w:docPartObj>
    </w:sdtPr>
    <w:sdtEndPr>
      <w:rPr>
        <w:noProof/>
      </w:rPr>
    </w:sdtEndPr>
    <w:sdtContent>
      <w:p w14:paraId="596C864C" w14:textId="15FB3949" w:rsidR="007C0858" w:rsidRDefault="007C0858">
        <w:pPr>
          <w:pStyle w:val="Header"/>
          <w:jc w:val="right"/>
        </w:pPr>
        <w:r>
          <w:fldChar w:fldCharType="begin"/>
        </w:r>
        <w:r>
          <w:instrText xml:space="preserve"> PAGE   \* MERGEFORMAT </w:instrText>
        </w:r>
        <w:r>
          <w:fldChar w:fldCharType="separate"/>
        </w:r>
        <w:r w:rsidR="00197385">
          <w:rPr>
            <w:noProof/>
          </w:rPr>
          <w:t>2</w:t>
        </w:r>
        <w:r>
          <w:rPr>
            <w:noProof/>
          </w:rPr>
          <w:fldChar w:fldCharType="end"/>
        </w:r>
      </w:p>
    </w:sdtContent>
  </w:sdt>
  <w:p w14:paraId="08719BA3" w14:textId="77777777" w:rsidR="007C0858" w:rsidRDefault="007C085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B3D2C82"/>
    <w:multiLevelType w:val="multilevel"/>
    <w:tmpl w:val="41D26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MTM1NjUxNjM3MjZQ0lEKTi0uzszPAykwqgUAiReubiwAAAA="/>
  </w:docVars>
  <w:rsids>
    <w:rsidRoot w:val="000A1055"/>
    <w:rsid w:val="000003C5"/>
    <w:rsid w:val="000154E0"/>
    <w:rsid w:val="00032994"/>
    <w:rsid w:val="00061169"/>
    <w:rsid w:val="000A1055"/>
    <w:rsid w:val="000D0A09"/>
    <w:rsid w:val="000E1EA1"/>
    <w:rsid w:val="0011487D"/>
    <w:rsid w:val="001512DF"/>
    <w:rsid w:val="00197385"/>
    <w:rsid w:val="002738CC"/>
    <w:rsid w:val="00290095"/>
    <w:rsid w:val="002A66AD"/>
    <w:rsid w:val="002B7F84"/>
    <w:rsid w:val="00362DF3"/>
    <w:rsid w:val="00380E5D"/>
    <w:rsid w:val="003E2A23"/>
    <w:rsid w:val="00472F79"/>
    <w:rsid w:val="004E0EE1"/>
    <w:rsid w:val="005050C1"/>
    <w:rsid w:val="005D7F87"/>
    <w:rsid w:val="006C2414"/>
    <w:rsid w:val="006C4991"/>
    <w:rsid w:val="00752AD9"/>
    <w:rsid w:val="007C0858"/>
    <w:rsid w:val="008A2ED4"/>
    <w:rsid w:val="008B7993"/>
    <w:rsid w:val="008E7BAD"/>
    <w:rsid w:val="009163CF"/>
    <w:rsid w:val="00926170"/>
    <w:rsid w:val="00971EA3"/>
    <w:rsid w:val="009D7C9B"/>
    <w:rsid w:val="00A45A8F"/>
    <w:rsid w:val="00AA1212"/>
    <w:rsid w:val="00B11941"/>
    <w:rsid w:val="00B34392"/>
    <w:rsid w:val="00BF522F"/>
    <w:rsid w:val="00C34B11"/>
    <w:rsid w:val="00C95FF4"/>
    <w:rsid w:val="00CB0EF2"/>
    <w:rsid w:val="00CB68D1"/>
    <w:rsid w:val="00E11C87"/>
    <w:rsid w:val="00EB4455"/>
    <w:rsid w:val="00ED0CE3"/>
    <w:rsid w:val="00EE3B15"/>
    <w:rsid w:val="00FC75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8FF5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1055"/>
    <w:pPr>
      <w:ind w:left="720"/>
      <w:contextualSpacing/>
    </w:pPr>
  </w:style>
  <w:style w:type="character" w:styleId="Hyperlink">
    <w:name w:val="Hyperlink"/>
    <w:basedOn w:val="DefaultParagraphFont"/>
    <w:uiPriority w:val="99"/>
    <w:unhideWhenUsed/>
    <w:rsid w:val="00AA1212"/>
    <w:rPr>
      <w:color w:val="0563C1" w:themeColor="hyperlink"/>
      <w:u w:val="single"/>
    </w:rPr>
  </w:style>
  <w:style w:type="paragraph" w:styleId="Header">
    <w:name w:val="header"/>
    <w:basedOn w:val="Normal"/>
    <w:link w:val="HeaderChar"/>
    <w:uiPriority w:val="99"/>
    <w:unhideWhenUsed/>
    <w:rsid w:val="007C0858"/>
    <w:pPr>
      <w:tabs>
        <w:tab w:val="center" w:pos="4680"/>
        <w:tab w:val="right" w:pos="9360"/>
      </w:tabs>
    </w:pPr>
  </w:style>
  <w:style w:type="character" w:customStyle="1" w:styleId="HeaderChar">
    <w:name w:val="Header Char"/>
    <w:basedOn w:val="DefaultParagraphFont"/>
    <w:link w:val="Header"/>
    <w:uiPriority w:val="99"/>
    <w:rsid w:val="007C0858"/>
  </w:style>
  <w:style w:type="paragraph" w:styleId="Footer">
    <w:name w:val="footer"/>
    <w:basedOn w:val="Normal"/>
    <w:link w:val="FooterChar"/>
    <w:uiPriority w:val="99"/>
    <w:unhideWhenUsed/>
    <w:rsid w:val="007C0858"/>
    <w:pPr>
      <w:tabs>
        <w:tab w:val="center" w:pos="4680"/>
        <w:tab w:val="right" w:pos="9360"/>
      </w:tabs>
    </w:pPr>
  </w:style>
  <w:style w:type="character" w:customStyle="1" w:styleId="FooterChar">
    <w:name w:val="Footer Char"/>
    <w:basedOn w:val="DefaultParagraphFont"/>
    <w:link w:val="Footer"/>
    <w:uiPriority w:val="99"/>
    <w:rsid w:val="007C0858"/>
  </w:style>
  <w:style w:type="character" w:customStyle="1" w:styleId="text">
    <w:name w:val="text"/>
    <w:basedOn w:val="DefaultParagraphFont"/>
    <w:rsid w:val="000D0A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1415823">
      <w:bodyDiv w:val="1"/>
      <w:marLeft w:val="0"/>
      <w:marRight w:val="0"/>
      <w:marTop w:val="0"/>
      <w:marBottom w:val="0"/>
      <w:divBdr>
        <w:top w:val="none" w:sz="0" w:space="0" w:color="auto"/>
        <w:left w:val="none" w:sz="0" w:space="0" w:color="auto"/>
        <w:bottom w:val="none" w:sz="0" w:space="0" w:color="auto"/>
        <w:right w:val="none" w:sz="0" w:space="0" w:color="auto"/>
      </w:divBdr>
      <w:divsChild>
        <w:div w:id="1977837539">
          <w:marLeft w:val="0"/>
          <w:marRight w:val="0"/>
          <w:marTop w:val="0"/>
          <w:marBottom w:val="0"/>
          <w:divBdr>
            <w:top w:val="none" w:sz="0" w:space="0" w:color="auto"/>
            <w:left w:val="none" w:sz="0" w:space="0" w:color="auto"/>
            <w:bottom w:val="none" w:sz="0" w:space="0" w:color="auto"/>
            <w:right w:val="none" w:sz="0" w:space="0" w:color="auto"/>
          </w:divBdr>
        </w:div>
        <w:div w:id="457382094">
          <w:marLeft w:val="0"/>
          <w:marRight w:val="0"/>
          <w:marTop w:val="0"/>
          <w:marBottom w:val="0"/>
          <w:divBdr>
            <w:top w:val="none" w:sz="0" w:space="0" w:color="auto"/>
            <w:left w:val="none" w:sz="0" w:space="0" w:color="auto"/>
            <w:bottom w:val="none" w:sz="0" w:space="0" w:color="auto"/>
            <w:right w:val="none" w:sz="0" w:space="0" w:color="auto"/>
          </w:divBdr>
        </w:div>
      </w:divsChild>
    </w:div>
    <w:div w:id="923101406">
      <w:bodyDiv w:val="1"/>
      <w:marLeft w:val="0"/>
      <w:marRight w:val="0"/>
      <w:marTop w:val="0"/>
      <w:marBottom w:val="0"/>
      <w:divBdr>
        <w:top w:val="none" w:sz="0" w:space="0" w:color="auto"/>
        <w:left w:val="none" w:sz="0" w:space="0" w:color="auto"/>
        <w:bottom w:val="none" w:sz="0" w:space="0" w:color="auto"/>
        <w:right w:val="none" w:sz="0" w:space="0" w:color="auto"/>
      </w:divBdr>
      <w:divsChild>
        <w:div w:id="1102649858">
          <w:marLeft w:val="0"/>
          <w:marRight w:val="0"/>
          <w:marTop w:val="0"/>
          <w:marBottom w:val="0"/>
          <w:divBdr>
            <w:top w:val="none" w:sz="0" w:space="0" w:color="auto"/>
            <w:left w:val="none" w:sz="0" w:space="0" w:color="auto"/>
            <w:bottom w:val="none" w:sz="0" w:space="0" w:color="auto"/>
            <w:right w:val="none" w:sz="0" w:space="0" w:color="auto"/>
          </w:divBdr>
        </w:div>
        <w:div w:id="101484210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09</Words>
  <Characters>176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rianna D. Hernandez</dc:creator>
  <cp:lastModifiedBy>HP</cp:lastModifiedBy>
  <cp:revision>3</cp:revision>
  <dcterms:created xsi:type="dcterms:W3CDTF">2021-03-06T05:13:00Z</dcterms:created>
  <dcterms:modified xsi:type="dcterms:W3CDTF">2021-03-06T05:14:00Z</dcterms:modified>
</cp:coreProperties>
</file>